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1159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dam Adam Czosn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wona Przybył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